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stanbul,</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Systems Engineer Internship Position</w:t>
      </w:r>
    </w:p>
    <w:p>
      <w:pPr>
        <w:pStyle w:val="BodyText"/>
      </w:pPr>
      <w:r>
        <w:t xml:space="preserve">Submitted to TurkNet Solutions, Istanbul, Turkey</w:t>
      </w:r>
    </w:p>
    <w:bookmarkEnd w:id="20"/>
    <w:p>
      <w:pPr>
        <w:pStyle w:val="BodyText"/>
      </w:pPr>
      <w:r>
        <w:t xml:space="preserve">[Your Full Name]</w:t>
      </w:r>
    </w:p>
    <w:p>
      <w:pPr>
        <w:pStyle w:val="BodyText"/>
      </w:pPr>
      <w:r>
        <w:t xml:space="preserve">[Your Address]</w:t>
      </w:r>
    </w:p>
    <w:p>
      <w:pPr>
        <w:pStyle w:val="BodyText"/>
      </w:pPr>
      <w:r>
        <w:t xml:space="preserve">Istanbul, Turkey</w:t>
      </w:r>
    </w:p>
    <w:p>
      <w:pPr>
        <w:pStyle w:val="BodyText"/>
      </w:pPr>
      <w:r>
        <w:t xml:space="preserve">Email: your.email@example.com | Phone: +90 XXX XXX XX XX</w:t>
      </w:r>
    </w:p>
    <w:p>
      <w:pPr>
        <w:pStyle w:val="BodyText"/>
      </w:pPr>
      <w:r>
        <w:t xml:space="preserve">Date: October 26, 2023</w:t>
      </w:r>
    </w:p>
    <w:p>
      <w:pPr>
        <w:pStyle w:val="BodyText"/>
      </w:pPr>
      <w:r>
        <w:t xml:space="preserve">Hiring Manager</w:t>
      </w:r>
    </w:p>
    <w:p>
      <w:pPr>
        <w:pStyle w:val="BodyText"/>
      </w:pPr>
      <w:r>
        <w:t xml:space="preserve">TurkNet Solutions</w:t>
      </w:r>
    </w:p>
    <w:p>
      <w:pPr>
        <w:pStyle w:val="BodyText"/>
      </w:pPr>
      <w:r>
        <w:t xml:space="preserve">Istanbul Technology Park, Building A</w:t>
      </w:r>
    </w:p>
    <w:p>
      <w:pPr>
        <w:pStyle w:val="BodyText"/>
      </w:pPr>
      <w:r>
        <w:t xml:space="preserve">Software Street No. 45, Istanbul, Turkey</w:t>
      </w:r>
    </w:p>
    <w:bookmarkStart w:id="21" w:name="X8f8acfcd87110f635e7aa6f40a2ef07eff68e12"/>
    <w:p>
      <w:pPr>
        <w:pStyle w:val="Heading2"/>
      </w:pPr>
      <w:r>
        <w:t xml:space="preserve">Subject: Internship Application Letter for Systems Engineer Position in Istanbul, Turkey</w:t>
      </w:r>
    </w:p>
    <w:bookmarkEnd w:id="21"/>
    <w:p>
      <w:pPr>
        <w:pStyle w:val="FirstParagraph"/>
      </w:pPr>
      <w:r>
        <w:t xml:space="preserve">Dear Hiring Manager,</w:t>
      </w:r>
    </w:p>
    <w:p>
      <w:pPr>
        <w:pStyle w:val="BodyText"/>
      </w:pPr>
      <w:r>
        <w:t xml:space="preserve">I am writing with profound enthusiasm to submit my application for the Systems Engineer Internship position at TurkNet Solutions in Istanbul, Turkey. As a final-year Computer Engineering student at Bogazici University with a specialization in network infrastructure and cloud systems, I have meticulously researched your company's pioneering work in digital transformation across Turkey Istanbul and believe my technical competencies align precisely with your team's objectives. This</w:t>
      </w:r>
      <w:r>
        <w:t xml:space="preserve"> </w:t>
      </w:r>
      <w:r>
        <w:rPr>
          <w:bCs/>
          <w:b/>
        </w:rPr>
        <w:t xml:space="preserve">Internship Application Letter</w:t>
      </w:r>
      <w:r>
        <w:t xml:space="preserve"> </w:t>
      </w:r>
      <w:r>
        <w:t xml:space="preserve">represents not just an opportunity for professional growth, but a strategic step toward contributing to the technological evolution of one of Turkey's most dynamic metropolitan centers.</w:t>
      </w:r>
    </w:p>
    <w:p>
      <w:pPr>
        <w:pStyle w:val="BodyText"/>
      </w:pPr>
      <w:r>
        <w:t xml:space="preserve">Turkey Istanbul has always captivated me as a living laboratory for cutting-edge systems engineering. The city's unique position bridging Europe and Asia creates unparalleled challenges in network architecture, data center management, and IoT integration – precisely the domain where TurkNet Solutions excels. My academic journey at Bogazici University immersed me in Turkey's technological landscape through courses like "Advanced Network Design" (where I developed a fault-tolerant routing algorithm for simulated Istanbul traffic patterns) and "Cloud Infrastructure Management" (in which I deployed a scalable Kubernetes cluster for campus services). These experiences crystallized my understanding of how systems engineering solutions must be culturally attuned to local infrastructure constraints – a critical consideration when designing networks across Istanbul's diverse topography of historic districts, modern business hubs, and rapidly developing suburbs.</w:t>
      </w:r>
    </w:p>
    <w:p>
      <w:pPr>
        <w:pStyle w:val="BodyText"/>
      </w:pPr>
      <w:r>
        <w:t xml:space="preserve">My technical toolkit includes hands-on proficiency with Cisco IOS/XR for network configuration, AWS cloud services (EC2, VPC, CloudWatch), and Python scripting for automation. During my capstone project at Bogazici University in collaboration with Istanbul Metropolitan Municipality's Smart City initiative, I engineered a real-time traffic flow monitoring system using Raspberry Pi sensors and MQTT protocols. This project required navigating Istanbul's complex urban environment – including data collection through the city's existing fiber optic network – resulting in a 27% reduction in congestion prediction errors. The experience taught me that effective systems engineering demands not just technical precision, but contextual intelligence about how technology integrates with physical and social infrastructure, a lesson directly applicable to your work in</w:t>
      </w:r>
      <w:r>
        <w:t xml:space="preserve"> </w:t>
      </w:r>
      <w:r>
        <w:rPr>
          <w:bCs/>
          <w:b/>
        </w:rPr>
        <w:t xml:space="preserve">Turkey Istanbul</w:t>
      </w:r>
      <w:r>
        <w:t xml:space="preserve">.</w:t>
      </w:r>
    </w:p>
    <w:p>
      <w:pPr>
        <w:pStyle w:val="BodyText"/>
      </w:pPr>
      <w:r>
        <w:t xml:space="preserve">What particularly excites me about TurkNet Solutions is your recent deployment of AI-driven network optimization for the new Istanbul Airport expansion. Having studied the project's technical documentation through industry publications, I was impressed by how you balanced scalability with cultural responsiveness – a philosophy that mirrors my own approach. In Turkey Istanbul's rapidly growing tech ecosystem, where startups and enterprises alike face unique challenges like managing high-traffic events (e.g., Galata Bridge festivals or international summits), systems must be both robust and adaptable. My internship at ITA Systems last summer involved optimizing server clusters for a major Turkish e-commerce platform during Black Friday traffic surges, where I reduced latency by 35% through intelligent load balancing – a skill directly transferable to your Istanbul operations.</w:t>
      </w:r>
    </w:p>
    <w:p>
      <w:pPr>
        <w:pStyle w:val="BodyText"/>
      </w:pPr>
      <w:r>
        <w:t xml:space="preserve">I am equally committed to understanding Turkey's cultural and business context. Having spent six months studying at Istanbul Technical University as part of my exchange program, I immersed myself in local business practices and learned Turkish technical terminology (such as "sistem mühendisliği" for systems engineering). This cross-cultural fluency enables me to collaborate effectively with teams across Istanbul's diverse tech community. I've also attended monthly meetups at ISTIYAT (Istanbul Tech Innovation Association), where I networked with engineers working on smart grid projects for the city – experiences that deepened my appreciation for how Turkey's digital transformation requires solutions engineered specifically for its unique urban fabric.</w:t>
      </w:r>
    </w:p>
    <w:p>
      <w:pPr>
        <w:pStyle w:val="BodyText"/>
      </w:pPr>
      <w:r>
        <w:t xml:space="preserve">My career vision centers on becoming a systems engineer who not only builds technical infrastructure but also understands how technology serves communities. Istanbul represents the perfect crucible for this mission: a city where ancient heritage meets futuristic ambition, requiring systems that honor tradition while embracing innovation. TurkNet Solutions' focus on sustainable digital transformation aligns perfectly with this perspective. I am particularly drawn to your "Digital Istanbul Initiative" which aims to integrate AI with public infrastructure – a project where my experience in real-time data processing and network optimization could immediately contribute.</w:t>
      </w:r>
    </w:p>
    <w:p>
      <w:pPr>
        <w:pStyle w:val="BodyText"/>
      </w:pPr>
      <w:r>
        <w:t xml:space="preserve">During this</w:t>
      </w:r>
      <w:r>
        <w:t xml:space="preserve"> </w:t>
      </w:r>
      <w:r>
        <w:rPr>
          <w:bCs/>
          <w:b/>
        </w:rPr>
        <w:t xml:space="preserve">Internship Application Letter</w:t>
      </w:r>
      <w:r>
        <w:t xml:space="preserve">, I wish to emphasize that my commitment extends beyond technical skills. I am fluent in English, Turkish (B2 level), and possess strong collaborative abilities honed through university projects with international teams. My time in Istanbul has shown me how systems engineering is fundamentally about people: designing networks that serve students at Marmara University, support entrepreneurs in Kadıköy's tech scene, and connect families across the Bosphorus. This human-centered approach distinguishes truly effective</w:t>
      </w:r>
      <w:r>
        <w:t xml:space="preserve"> </w:t>
      </w:r>
      <w:r>
        <w:rPr>
          <w:bCs/>
          <w:b/>
        </w:rPr>
        <w:t xml:space="preserve">Systems Engineer</w:t>
      </w:r>
      <w:r>
        <w:t xml:space="preserve">s from mere technicians.</w:t>
      </w:r>
    </w:p>
    <w:p>
      <w:pPr>
        <w:pStyle w:val="BodyText"/>
      </w:pPr>
      <w:r>
        <w:t xml:space="preserve">I am eager to bring my proactive problem-solving mindset to TurkNet Solutions' Istanbul office. The company's reputation for nurturing talent through structured mentorship programs – particularly your "NextGen Systems" initiative – mirrors my professional growth philosophy. I would welcome the opportunity to discuss how my background in network automation, cloud architecture, and Istanbul-specific infrastructure challenges could support your team's goals in</w:t>
      </w:r>
      <w:r>
        <w:t xml:space="preserve"> </w:t>
      </w:r>
      <w:r>
        <w:rPr>
          <w:bCs/>
          <w:b/>
        </w:rPr>
        <w:t xml:space="preserve">Turkey Istanbul</w:t>
      </w:r>
      <w:r>
        <w:t xml:space="preserve">. Thank you for considering this</w:t>
      </w:r>
      <w:r>
        <w:t xml:space="preserve"> </w:t>
      </w:r>
      <w:r>
        <w:rPr>
          <w:bCs/>
          <w:b/>
        </w:rPr>
        <w:t xml:space="preserve">Internship Application Letter</w:t>
      </w:r>
      <w:r>
        <w:t xml:space="preserve"> </w:t>
      </w:r>
      <w:r>
        <w:t xml:space="preserve">for the Systems Engineer position. I have attached my resume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Key Phrases Included:</w:t>
      </w:r>
    </w:p>
    <w:p>
      <w:pPr>
        <w:numPr>
          <w:ilvl w:val="0"/>
          <w:numId w:val="1001"/>
        </w:numPr>
        <w:pStyle w:val="Compact"/>
      </w:pPr>
      <w:r>
        <w:t xml:space="preserve">Internship Application Letter (used 3 times)</w:t>
      </w:r>
    </w:p>
    <w:p>
      <w:pPr>
        <w:numPr>
          <w:ilvl w:val="0"/>
          <w:numId w:val="1001"/>
        </w:numPr>
        <w:pStyle w:val="Compact"/>
      </w:pPr>
      <w:r>
        <w:t xml:space="preserve">Systems Engineer (used 4 times)</w:t>
      </w:r>
    </w:p>
    <w:p>
      <w:pPr>
        <w:numPr>
          <w:ilvl w:val="0"/>
          <w:numId w:val="1001"/>
        </w:numPr>
        <w:pStyle w:val="Compact"/>
      </w:pPr>
      <w:r>
        <w:t xml:space="preserve">Turkey Istanbul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Istanbul, Turkey</dc:title>
  <dc:creator/>
  <dc:language>en</dc:language>
  <cp:keywords/>
  <dcterms:created xsi:type="dcterms:W3CDTF">2026-04-28T22:26:05Z</dcterms:created>
  <dcterms:modified xsi:type="dcterms:W3CDTF">2026-04-28T22:26:05Z</dcterms:modified>
</cp:coreProperties>
</file>

<file path=docProps/custom.xml><?xml version="1.0" encoding="utf-8"?>
<Properties xmlns="http://schemas.openxmlformats.org/officeDocument/2006/custom-properties" xmlns:vt="http://schemas.openxmlformats.org/officeDocument/2006/docPropsVTypes"/>
</file>